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3384" w:type="dxa"/>
        <w:jc w:val="center"/>
        <w:tblLook w:val="04A0" w:firstRow="1" w:lastRow="0" w:firstColumn="1" w:lastColumn="0" w:noHBand="0" w:noVBand="1"/>
      </w:tblPr>
      <w:tblGrid>
        <w:gridCol w:w="1413"/>
        <w:gridCol w:w="1464"/>
        <w:gridCol w:w="5531"/>
        <w:gridCol w:w="2396"/>
        <w:gridCol w:w="2580"/>
      </w:tblGrid>
      <w:tr w:rsidR="00A30922" w:rsidRPr="004F425B" w:rsidTr="004F425B">
        <w:trPr>
          <w:trHeight w:val="566"/>
          <w:jc w:val="center"/>
        </w:trPr>
        <w:tc>
          <w:tcPr>
            <w:tcW w:w="1413" w:type="dxa"/>
            <w:shd w:val="clear" w:color="auto" w:fill="C0504D" w:themeFill="accent2"/>
            <w:vAlign w:val="center"/>
          </w:tcPr>
          <w:p w:rsidR="00282820" w:rsidRPr="004F425B" w:rsidRDefault="00282820" w:rsidP="00A3092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proofErr w:type="spellStart"/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Tarih</w:t>
            </w:r>
            <w:proofErr w:type="spellEnd"/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Date</w:t>
            </w:r>
          </w:p>
        </w:tc>
        <w:tc>
          <w:tcPr>
            <w:tcW w:w="1464" w:type="dxa"/>
            <w:shd w:val="clear" w:color="auto" w:fill="C0504D" w:themeFill="accent2"/>
            <w:vAlign w:val="center"/>
          </w:tcPr>
          <w:p w:rsidR="00282820" w:rsidRPr="004F425B" w:rsidRDefault="00282820" w:rsidP="00A3092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Saat</w:t>
            </w:r>
            <w:proofErr w:type="spellEnd"/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Hour</w:t>
            </w:r>
          </w:p>
        </w:tc>
        <w:tc>
          <w:tcPr>
            <w:tcW w:w="5531" w:type="dxa"/>
            <w:shd w:val="clear" w:color="auto" w:fill="C0504D" w:themeFill="accent2"/>
            <w:vAlign w:val="center"/>
          </w:tcPr>
          <w:p w:rsidR="00282820" w:rsidRPr="004F425B" w:rsidRDefault="00282820" w:rsidP="004F42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  <w:r w:rsidR="00AF5025"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F42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/ </w:t>
            </w:r>
            <w:proofErr w:type="spellStart"/>
            <w:r w:rsidR="004F425B">
              <w:rPr>
                <w:rFonts w:ascii="Times New Roman" w:hAnsi="Times New Roman" w:cs="Times New Roman"/>
                <w:b/>
                <w:sz w:val="24"/>
                <w:szCs w:val="24"/>
              </w:rPr>
              <w:t>Ders</w:t>
            </w:r>
            <w:proofErr w:type="spellEnd"/>
          </w:p>
        </w:tc>
        <w:tc>
          <w:tcPr>
            <w:tcW w:w="2396" w:type="dxa"/>
            <w:shd w:val="clear" w:color="auto" w:fill="C0504D" w:themeFill="accent2"/>
            <w:vAlign w:val="center"/>
          </w:tcPr>
          <w:p w:rsidR="00282820" w:rsidRPr="004F425B" w:rsidRDefault="00282820" w:rsidP="00A3092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English Group</w:t>
            </w:r>
          </w:p>
          <w:p w:rsidR="00282820" w:rsidRPr="004F425B" w:rsidRDefault="00282820" w:rsidP="00A3092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Exam Place</w:t>
            </w:r>
          </w:p>
        </w:tc>
        <w:tc>
          <w:tcPr>
            <w:tcW w:w="2580" w:type="dxa"/>
            <w:shd w:val="clear" w:color="auto" w:fill="C0504D" w:themeFill="accent2"/>
            <w:vAlign w:val="center"/>
          </w:tcPr>
          <w:p w:rsidR="00282820" w:rsidRPr="004F425B" w:rsidRDefault="00282820" w:rsidP="00A3092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I. </w:t>
            </w:r>
            <w:proofErr w:type="spellStart"/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Öğretim</w:t>
            </w:r>
            <w:proofErr w:type="spellEnd"/>
          </w:p>
          <w:p w:rsidR="00282820" w:rsidRPr="004F425B" w:rsidRDefault="00282820" w:rsidP="00A3092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Sınav</w:t>
            </w:r>
            <w:proofErr w:type="spellEnd"/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Yeri</w:t>
            </w:r>
            <w:proofErr w:type="spellEnd"/>
          </w:p>
        </w:tc>
      </w:tr>
      <w:tr w:rsidR="00A30922" w:rsidRPr="004F425B" w:rsidTr="004F425B">
        <w:trPr>
          <w:jc w:val="center"/>
        </w:trPr>
        <w:tc>
          <w:tcPr>
            <w:tcW w:w="1413" w:type="dxa"/>
            <w:shd w:val="clear" w:color="auto" w:fill="C4BC96" w:themeFill="background2" w:themeFillShade="BF"/>
            <w:vAlign w:val="center"/>
          </w:tcPr>
          <w:p w:rsidR="00C053C6" w:rsidRPr="004F425B" w:rsidRDefault="004F425B" w:rsidP="00A3092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02.01.2019</w:t>
            </w:r>
          </w:p>
        </w:tc>
        <w:tc>
          <w:tcPr>
            <w:tcW w:w="1464" w:type="dxa"/>
            <w:shd w:val="clear" w:color="auto" w:fill="C4BC96" w:themeFill="background2" w:themeFillShade="BF"/>
            <w:vAlign w:val="center"/>
          </w:tcPr>
          <w:p w:rsidR="00C053C6" w:rsidRPr="004F425B" w:rsidRDefault="00C053C6" w:rsidP="00A3092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531" w:type="dxa"/>
            <w:shd w:val="clear" w:color="auto" w:fill="C4BC96" w:themeFill="background2" w:themeFillShade="BF"/>
            <w:vAlign w:val="center"/>
          </w:tcPr>
          <w:p w:rsidR="00C053C6" w:rsidRPr="004F425B" w:rsidRDefault="00C053C6" w:rsidP="00A3092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96" w:type="dxa"/>
            <w:shd w:val="clear" w:color="auto" w:fill="C4BC96" w:themeFill="background2" w:themeFillShade="BF"/>
            <w:vAlign w:val="center"/>
          </w:tcPr>
          <w:p w:rsidR="00C053C6" w:rsidRPr="004F425B" w:rsidRDefault="00C053C6" w:rsidP="00A309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  <w:shd w:val="clear" w:color="auto" w:fill="C4BC96" w:themeFill="background2" w:themeFillShade="BF"/>
            <w:vAlign w:val="center"/>
          </w:tcPr>
          <w:p w:rsidR="00C053C6" w:rsidRPr="004F425B" w:rsidRDefault="00C053C6" w:rsidP="00A309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087" w:rsidRPr="004F425B" w:rsidTr="004F425B">
        <w:trPr>
          <w:jc w:val="center"/>
        </w:trPr>
        <w:tc>
          <w:tcPr>
            <w:tcW w:w="1413" w:type="dxa"/>
            <w:vMerge w:val="restart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532906359"/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03.01.2019</w:t>
            </w: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577087" w:rsidRPr="00E56B02" w:rsidRDefault="00577087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56B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00-11.30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577087" w:rsidRPr="00E56B02" w:rsidRDefault="00577087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56B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G 101 Academic English I</w:t>
            </w:r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mf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B/172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1"/>
      <w:tr w:rsidR="00577087" w:rsidRPr="004F425B" w:rsidTr="00577087">
        <w:trPr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-12.00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DL 10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ü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li I</w:t>
            </w:r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577087" w:rsidRPr="004F425B" w:rsidRDefault="00577087" w:rsidP="005770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087" w:rsidRPr="004F425B" w:rsidTr="00577087">
        <w:trPr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0-13.00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İT 10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ü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İnkıl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ri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087" w:rsidRPr="004F425B" w:rsidTr="004F425B">
        <w:trPr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00-13.45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Y 307 Psychology of Learning /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İ 307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Öğrenm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kolojisi</w:t>
            </w:r>
            <w:proofErr w:type="spellEnd"/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D2/162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S5/247</w:t>
            </w:r>
          </w:p>
        </w:tc>
      </w:tr>
      <w:tr w:rsidR="00577087" w:rsidRPr="004F425B" w:rsidTr="004F425B">
        <w:trPr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00-14.45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Y 215 Industrial and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ganizational Psychology</w:t>
            </w: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/ PSİ 215 </w:t>
            </w:r>
            <w:proofErr w:type="spellStart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düstr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Örgüt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kolojisi</w:t>
            </w:r>
            <w:proofErr w:type="spellEnd"/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S5/247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577087" w:rsidRPr="004F425B" w:rsidRDefault="00577087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S5/247</w:t>
            </w:r>
          </w:p>
        </w:tc>
      </w:tr>
      <w:tr w:rsidR="00E56B02" w:rsidRPr="004F425B" w:rsidTr="004F425B">
        <w:trPr>
          <w:jc w:val="center"/>
        </w:trPr>
        <w:tc>
          <w:tcPr>
            <w:tcW w:w="1413" w:type="dxa"/>
            <w:vMerge w:val="restart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04.01.2019</w:t>
            </w:r>
          </w:p>
        </w:tc>
        <w:tc>
          <w:tcPr>
            <w:tcW w:w="1464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10.00-11.00</w:t>
            </w:r>
          </w:p>
        </w:tc>
        <w:tc>
          <w:tcPr>
            <w:tcW w:w="5531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Y 213 Stress Management / PSİ 213 </w:t>
            </w:r>
            <w:proofErr w:type="spellStart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es</w:t>
            </w:r>
            <w:proofErr w:type="spellEnd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önetimi</w:t>
            </w:r>
            <w:proofErr w:type="spellEnd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2396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08/169, BD2/162</w:t>
            </w:r>
          </w:p>
        </w:tc>
        <w:tc>
          <w:tcPr>
            <w:tcW w:w="2580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 xml:space="preserve">BS5/247, </w:t>
            </w:r>
            <w:proofErr w:type="spellStart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Amfi</w:t>
            </w:r>
            <w:proofErr w:type="spellEnd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 xml:space="preserve"> 1B/172</w:t>
            </w:r>
          </w:p>
        </w:tc>
      </w:tr>
      <w:tr w:rsidR="00E56B02" w:rsidRPr="004F425B" w:rsidTr="004F425B">
        <w:trPr>
          <w:jc w:val="center"/>
        </w:trPr>
        <w:tc>
          <w:tcPr>
            <w:tcW w:w="1413" w:type="dxa"/>
            <w:vMerge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64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13.00-14.00</w:t>
            </w:r>
          </w:p>
        </w:tc>
        <w:tc>
          <w:tcPr>
            <w:tcW w:w="5531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Y 413 Psychological Tests I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/ PSİ 413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kolojik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stler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</w:t>
            </w:r>
          </w:p>
        </w:tc>
        <w:tc>
          <w:tcPr>
            <w:tcW w:w="2396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</w:t>
            </w:r>
          </w:p>
        </w:tc>
        <w:tc>
          <w:tcPr>
            <w:tcW w:w="2580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08/169, D09/163</w:t>
            </w:r>
          </w:p>
        </w:tc>
      </w:tr>
      <w:tr w:rsidR="00E56B02" w:rsidRPr="004F425B" w:rsidTr="004F425B">
        <w:trPr>
          <w:jc w:val="center"/>
        </w:trPr>
        <w:tc>
          <w:tcPr>
            <w:tcW w:w="1413" w:type="dxa"/>
            <w:vMerge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64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14.15-15.15</w:t>
            </w:r>
          </w:p>
        </w:tc>
        <w:tc>
          <w:tcPr>
            <w:tcW w:w="5531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203 Developmental Psychology I</w:t>
            </w:r>
          </w:p>
        </w:tc>
        <w:tc>
          <w:tcPr>
            <w:tcW w:w="2396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, BD2/162</w:t>
            </w:r>
          </w:p>
        </w:tc>
        <w:tc>
          <w:tcPr>
            <w:tcW w:w="2580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B02" w:rsidRPr="004F425B" w:rsidTr="004F425B">
        <w:trPr>
          <w:jc w:val="center"/>
        </w:trPr>
        <w:tc>
          <w:tcPr>
            <w:tcW w:w="1413" w:type="dxa"/>
            <w:vMerge w:val="restart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07.01.2019</w:t>
            </w: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00-13.30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 xml:space="preserve">PSY 319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umanist/Existential Psychology </w:t>
            </w: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/ PSİ 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9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İnsancı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roluşç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ikoloji</w:t>
            </w:r>
            <w:proofErr w:type="spellEnd"/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08/169, D09/163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BS5/247, BD2/162, </w:t>
            </w:r>
            <w:proofErr w:type="spellStart"/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mfi</w:t>
            </w:r>
            <w:proofErr w:type="spellEnd"/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1B/172</w:t>
            </w:r>
          </w:p>
        </w:tc>
      </w:tr>
      <w:tr w:rsidR="00E56B02" w:rsidRPr="004F425B" w:rsidTr="004F425B">
        <w:trPr>
          <w:trHeight w:val="493"/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00-16.00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İ 417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Çocuk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nç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çluluğu</w:t>
            </w:r>
            <w:proofErr w:type="spellEnd"/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</w:t>
            </w:r>
          </w:p>
        </w:tc>
      </w:tr>
      <w:tr w:rsidR="00E56B02" w:rsidRPr="004F425B" w:rsidTr="004F425B">
        <w:trPr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00-17.00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 201 Social Psychology I</w:t>
            </w:r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,</w:t>
            </w:r>
            <w:r w:rsidR="00F647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10/261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56B02" w:rsidRPr="004F425B" w:rsidTr="004F425B">
        <w:trPr>
          <w:jc w:val="center"/>
        </w:trPr>
        <w:tc>
          <w:tcPr>
            <w:tcW w:w="1413" w:type="dxa"/>
            <w:vMerge w:val="restart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08.01.2019</w:t>
            </w:r>
          </w:p>
        </w:tc>
        <w:tc>
          <w:tcPr>
            <w:tcW w:w="1464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00-13.30</w:t>
            </w:r>
          </w:p>
        </w:tc>
        <w:tc>
          <w:tcPr>
            <w:tcW w:w="5531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Y 301 Personality Theories I </w:t>
            </w: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/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İ 301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işilik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uramları</w:t>
            </w:r>
            <w:proofErr w:type="spellEnd"/>
          </w:p>
        </w:tc>
        <w:tc>
          <w:tcPr>
            <w:tcW w:w="2396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, D10/261</w:t>
            </w:r>
          </w:p>
        </w:tc>
        <w:tc>
          <w:tcPr>
            <w:tcW w:w="2580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BD2/162, </w:t>
            </w:r>
            <w:proofErr w:type="spellStart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Amfi</w:t>
            </w:r>
            <w:proofErr w:type="spellEnd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 xml:space="preserve"> 1B/172</w:t>
            </w:r>
          </w:p>
        </w:tc>
      </w:tr>
      <w:tr w:rsidR="00E56B02" w:rsidRPr="004F425B" w:rsidTr="004F425B">
        <w:trPr>
          <w:jc w:val="center"/>
        </w:trPr>
        <w:tc>
          <w:tcPr>
            <w:tcW w:w="1413" w:type="dxa"/>
            <w:vMerge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00-15.30</w:t>
            </w:r>
          </w:p>
        </w:tc>
        <w:tc>
          <w:tcPr>
            <w:tcW w:w="5531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Y 105 Statistics for Psychology I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 </w:t>
            </w: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ssion 1</w:t>
            </w:r>
          </w:p>
        </w:tc>
        <w:tc>
          <w:tcPr>
            <w:tcW w:w="2396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lgisayar</w:t>
            </w:r>
            <w:proofErr w:type="spellEnd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boratuarı</w:t>
            </w:r>
            <w:proofErr w:type="spellEnd"/>
          </w:p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80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B02" w:rsidRPr="004F425B" w:rsidTr="004F425B">
        <w:trPr>
          <w:trHeight w:val="309"/>
          <w:jc w:val="center"/>
        </w:trPr>
        <w:tc>
          <w:tcPr>
            <w:tcW w:w="1413" w:type="dxa"/>
            <w:vMerge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30-17.00</w:t>
            </w:r>
          </w:p>
        </w:tc>
        <w:tc>
          <w:tcPr>
            <w:tcW w:w="5531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Y 105 Statistics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or Psychology I - </w:t>
            </w: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ssion 2</w:t>
            </w:r>
          </w:p>
        </w:tc>
        <w:tc>
          <w:tcPr>
            <w:tcW w:w="2396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lgisayar</w:t>
            </w:r>
            <w:proofErr w:type="spellEnd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boratuarı</w:t>
            </w:r>
            <w:proofErr w:type="spellEnd"/>
          </w:p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80" w:type="dxa"/>
            <w:shd w:val="clear" w:color="auto" w:fill="DDD9C3" w:themeFill="background2" w:themeFillShade="E6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B02" w:rsidRPr="004F425B" w:rsidTr="004F425B">
        <w:trPr>
          <w:jc w:val="center"/>
        </w:trPr>
        <w:tc>
          <w:tcPr>
            <w:tcW w:w="1413" w:type="dxa"/>
            <w:vMerge w:val="restart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E56B02" w:rsidRPr="004F425B" w:rsidRDefault="00E56B02" w:rsidP="00E56B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09.01.2019</w:t>
            </w:r>
          </w:p>
          <w:p w:rsidR="00E56B02" w:rsidRPr="004F425B" w:rsidRDefault="00E56B02" w:rsidP="00E56B0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00-12</w:t>
            </w: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Y 303 Psychopathology / PSİ 303 </w:t>
            </w:r>
            <w:proofErr w:type="spellStart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kopatoloji</w:t>
            </w:r>
            <w:proofErr w:type="spellEnd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08/169, D09/163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, D10/261</w:t>
            </w:r>
          </w:p>
        </w:tc>
      </w:tr>
      <w:tr w:rsidR="00E56B02" w:rsidRPr="004F425B" w:rsidTr="004F425B">
        <w:trPr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00-14.00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Y 101 Introduction to Psychology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</w:t>
            </w:r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, D10/261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B02" w:rsidRPr="004F425B" w:rsidTr="004F425B">
        <w:trPr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PSY 411 Observa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 and Interview Techniques </w:t>
            </w: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 xml:space="preserve">PSİ 411 </w:t>
            </w:r>
            <w:proofErr w:type="spellStart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Gözlem</w:t>
            </w:r>
            <w:proofErr w:type="spellEnd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Görüşme</w:t>
            </w:r>
            <w:proofErr w:type="spellEnd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Teknikleri</w:t>
            </w:r>
            <w:proofErr w:type="spellEnd"/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E56B02" w:rsidRPr="004F425B" w:rsidRDefault="00E56B02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08/169, D09/163</w:t>
            </w:r>
          </w:p>
        </w:tc>
      </w:tr>
      <w:tr w:rsidR="00E604B4" w:rsidRPr="004F425B" w:rsidTr="00615271">
        <w:trPr>
          <w:jc w:val="center"/>
        </w:trPr>
        <w:tc>
          <w:tcPr>
            <w:tcW w:w="1413" w:type="dxa"/>
            <w:vMerge w:val="restart"/>
            <w:shd w:val="clear" w:color="auto" w:fill="C4BC96" w:themeFill="background2" w:themeFillShade="BF"/>
            <w:vAlign w:val="center"/>
          </w:tcPr>
          <w:p w:rsidR="00E604B4" w:rsidRPr="004F425B" w:rsidRDefault="00E604B4" w:rsidP="00E56B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10.01.2019</w:t>
            </w:r>
          </w:p>
        </w:tc>
        <w:tc>
          <w:tcPr>
            <w:tcW w:w="1464" w:type="dxa"/>
            <w:shd w:val="clear" w:color="auto" w:fill="C4BC96" w:themeFill="background2" w:themeFillShade="BF"/>
            <w:vAlign w:val="center"/>
          </w:tcPr>
          <w:p w:rsidR="00E604B4" w:rsidRPr="004F425B" w:rsidRDefault="00E604B4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00-11.00</w:t>
            </w:r>
          </w:p>
        </w:tc>
        <w:tc>
          <w:tcPr>
            <w:tcW w:w="5531" w:type="dxa"/>
            <w:shd w:val="clear" w:color="auto" w:fill="C4BC96" w:themeFill="background2" w:themeFillShade="BF"/>
            <w:vAlign w:val="center"/>
          </w:tcPr>
          <w:p w:rsidR="00E604B4" w:rsidRPr="00BC2E1A" w:rsidRDefault="00E604B4" w:rsidP="00E56B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C2E1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 151 Introduction to Sociology</w:t>
            </w:r>
          </w:p>
        </w:tc>
        <w:tc>
          <w:tcPr>
            <w:tcW w:w="2396" w:type="dxa"/>
            <w:shd w:val="clear" w:color="auto" w:fill="C4BC96" w:themeFill="background2" w:themeFillShade="BF"/>
          </w:tcPr>
          <w:p w:rsidR="00E604B4" w:rsidRPr="00BC2E1A" w:rsidRDefault="00E604B4" w:rsidP="00E56B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2E1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, D10/261</w:t>
            </w:r>
          </w:p>
        </w:tc>
        <w:tc>
          <w:tcPr>
            <w:tcW w:w="2580" w:type="dxa"/>
            <w:shd w:val="clear" w:color="auto" w:fill="C4BC96" w:themeFill="background2" w:themeFillShade="BF"/>
            <w:vAlign w:val="center"/>
          </w:tcPr>
          <w:p w:rsidR="00E604B4" w:rsidRPr="004F425B" w:rsidRDefault="00E604B4" w:rsidP="00E56B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04B4" w:rsidRPr="004F425B" w:rsidTr="00C26C47">
        <w:trPr>
          <w:jc w:val="center"/>
        </w:trPr>
        <w:tc>
          <w:tcPr>
            <w:tcW w:w="1413" w:type="dxa"/>
            <w:vMerge/>
            <w:shd w:val="clear" w:color="auto" w:fill="C4BC96" w:themeFill="background2" w:themeFillShade="BF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C4BC96" w:themeFill="background2" w:themeFillShade="BF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00-17.00</w:t>
            </w:r>
          </w:p>
        </w:tc>
        <w:tc>
          <w:tcPr>
            <w:tcW w:w="5531" w:type="dxa"/>
            <w:shd w:val="clear" w:color="auto" w:fill="C4BC96" w:themeFill="background2" w:themeFillShade="BF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 425 Applied Social Psychology / PSİ 4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5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ygulamalı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sya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koloji</w:t>
            </w:r>
            <w:proofErr w:type="spellEnd"/>
          </w:p>
        </w:tc>
        <w:tc>
          <w:tcPr>
            <w:tcW w:w="2396" w:type="dxa"/>
            <w:shd w:val="clear" w:color="auto" w:fill="C4BC96" w:themeFill="background2" w:themeFillShade="BF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S5/247</w:t>
            </w:r>
          </w:p>
        </w:tc>
        <w:tc>
          <w:tcPr>
            <w:tcW w:w="2580" w:type="dxa"/>
            <w:shd w:val="clear" w:color="auto" w:fill="C4BC96" w:themeFill="background2" w:themeFillShade="BF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D2/162</w:t>
            </w:r>
          </w:p>
        </w:tc>
      </w:tr>
      <w:tr w:rsidR="00E604B4" w:rsidRPr="004F425B" w:rsidTr="004F425B">
        <w:trPr>
          <w:jc w:val="center"/>
        </w:trPr>
        <w:tc>
          <w:tcPr>
            <w:tcW w:w="1413" w:type="dxa"/>
            <w:vMerge w:val="restart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/>
                <w:sz w:val="24"/>
                <w:szCs w:val="24"/>
              </w:rPr>
              <w:t>11.01.2019</w:t>
            </w: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00-10.45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Y 313 Emotions </w:t>
            </w: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/ PSİ 313 </w:t>
            </w:r>
            <w:proofErr w:type="spellStart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ygular</w:t>
            </w:r>
            <w:proofErr w:type="spellEnd"/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08/169, D09/163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S5/247, D10/261</w:t>
            </w:r>
          </w:p>
        </w:tc>
      </w:tr>
      <w:tr w:rsidR="00E604B4" w:rsidRPr="004F425B" w:rsidTr="004F425B">
        <w:trPr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00-11.45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 103 Research Methods I</w:t>
            </w:r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BS5/247, BD2/162, </w:t>
            </w: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08/169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09/163</w:t>
            </w:r>
          </w:p>
        </w:tc>
      </w:tr>
      <w:tr w:rsidR="00E604B4" w:rsidRPr="004F425B" w:rsidTr="004F425B">
        <w:trPr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00-13.30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PSY 409 Psych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gical Systems and Theories</w:t>
            </w: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 xml:space="preserve"> / PSİ 409 </w:t>
            </w:r>
            <w:proofErr w:type="spellStart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Psik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oj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steml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ramlar</w:t>
            </w:r>
            <w:proofErr w:type="spellEnd"/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S5/247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BD2/162, </w:t>
            </w:r>
            <w:proofErr w:type="spellStart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Amfi</w:t>
            </w:r>
            <w:proofErr w:type="spellEnd"/>
            <w:r w:rsidRPr="004F425B">
              <w:rPr>
                <w:rFonts w:ascii="Times New Roman" w:hAnsi="Times New Roman" w:cs="Times New Roman"/>
                <w:sz w:val="24"/>
                <w:szCs w:val="24"/>
              </w:rPr>
              <w:t xml:space="preserve"> 1B/172</w:t>
            </w:r>
          </w:p>
        </w:tc>
      </w:tr>
      <w:tr w:rsidR="00E604B4" w:rsidRPr="004F425B" w:rsidTr="004F425B">
        <w:trPr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14.00-15.00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SY 219 Psychometrics / PSİ 219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ikometri</w:t>
            </w:r>
            <w:proofErr w:type="spellEnd"/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S5/247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D2/162</w:t>
            </w:r>
          </w:p>
        </w:tc>
      </w:tr>
      <w:tr w:rsidR="00E604B4" w:rsidRPr="004F425B" w:rsidTr="004F425B">
        <w:trPr>
          <w:jc w:val="center"/>
        </w:trPr>
        <w:tc>
          <w:tcPr>
            <w:tcW w:w="1413" w:type="dxa"/>
            <w:vMerge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64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sz w:val="24"/>
                <w:szCs w:val="24"/>
              </w:rPr>
              <w:t>15.30-16.30</w:t>
            </w:r>
          </w:p>
        </w:tc>
        <w:tc>
          <w:tcPr>
            <w:tcW w:w="5531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Y 401 Graduation Work / PSİ 401 </w:t>
            </w:r>
            <w:proofErr w:type="spellStart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tirme</w:t>
            </w:r>
            <w:proofErr w:type="spellEnd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F42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Çalışması</w:t>
            </w:r>
            <w:proofErr w:type="spellEnd"/>
          </w:p>
        </w:tc>
        <w:tc>
          <w:tcPr>
            <w:tcW w:w="2396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S5/247</w:t>
            </w:r>
          </w:p>
        </w:tc>
        <w:tc>
          <w:tcPr>
            <w:tcW w:w="2580" w:type="dxa"/>
            <w:shd w:val="clear" w:color="auto" w:fill="B2A1C7" w:themeFill="accent4" w:themeFillTint="99"/>
            <w:vAlign w:val="center"/>
          </w:tcPr>
          <w:p w:rsidR="00E604B4" w:rsidRPr="004F425B" w:rsidRDefault="00E604B4" w:rsidP="00E60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425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S5/247</w:t>
            </w:r>
          </w:p>
        </w:tc>
      </w:tr>
    </w:tbl>
    <w:p w:rsidR="002C019D" w:rsidRDefault="002C019D">
      <w:pPr>
        <w:rPr>
          <w:rFonts w:ascii="Times New Roman" w:hAnsi="Times New Roman" w:cs="Times New Roman"/>
          <w:b/>
          <w:sz w:val="20"/>
          <w:szCs w:val="20"/>
        </w:rPr>
      </w:pPr>
    </w:p>
    <w:p w:rsidR="007C74F8" w:rsidRDefault="007C74F8">
      <w:pPr>
        <w:rPr>
          <w:rFonts w:ascii="Times New Roman" w:hAnsi="Times New Roman" w:cs="Times New Roman"/>
          <w:b/>
          <w:sz w:val="20"/>
          <w:szCs w:val="20"/>
        </w:rPr>
      </w:pPr>
    </w:p>
    <w:p w:rsidR="007C74F8" w:rsidRPr="001539BF" w:rsidRDefault="007C74F8">
      <w:pPr>
        <w:rPr>
          <w:rFonts w:ascii="Times New Roman" w:hAnsi="Times New Roman" w:cs="Times New Roman"/>
          <w:b/>
          <w:sz w:val="20"/>
          <w:szCs w:val="20"/>
        </w:rPr>
      </w:pPr>
    </w:p>
    <w:sectPr w:rsidR="007C74F8" w:rsidRPr="001539BF" w:rsidSect="002D2654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DCzMDawBBIW5ko6SsGpxcWZ+XkgBUa1AOoZl0wsAAAA"/>
  </w:docVars>
  <w:rsids>
    <w:rsidRoot w:val="00127D9A"/>
    <w:rsid w:val="00127D9A"/>
    <w:rsid w:val="001539BF"/>
    <w:rsid w:val="001D7818"/>
    <w:rsid w:val="002124BC"/>
    <w:rsid w:val="00282820"/>
    <w:rsid w:val="002C019D"/>
    <w:rsid w:val="002C3E5B"/>
    <w:rsid w:val="002D2654"/>
    <w:rsid w:val="0034246E"/>
    <w:rsid w:val="00350259"/>
    <w:rsid w:val="00366F33"/>
    <w:rsid w:val="00376EDA"/>
    <w:rsid w:val="0043774F"/>
    <w:rsid w:val="004D04A6"/>
    <w:rsid w:val="004F425B"/>
    <w:rsid w:val="00577087"/>
    <w:rsid w:val="005B17A8"/>
    <w:rsid w:val="005B5B90"/>
    <w:rsid w:val="00634DA5"/>
    <w:rsid w:val="00687E26"/>
    <w:rsid w:val="006F3DEC"/>
    <w:rsid w:val="00731851"/>
    <w:rsid w:val="0073353A"/>
    <w:rsid w:val="0075219C"/>
    <w:rsid w:val="00780F15"/>
    <w:rsid w:val="007C74F8"/>
    <w:rsid w:val="007D5C3F"/>
    <w:rsid w:val="007E4879"/>
    <w:rsid w:val="008756E7"/>
    <w:rsid w:val="008B675A"/>
    <w:rsid w:val="00912763"/>
    <w:rsid w:val="00932D1D"/>
    <w:rsid w:val="00942C29"/>
    <w:rsid w:val="0099082C"/>
    <w:rsid w:val="009C0D2E"/>
    <w:rsid w:val="00A07815"/>
    <w:rsid w:val="00A30922"/>
    <w:rsid w:val="00A73D18"/>
    <w:rsid w:val="00A948CA"/>
    <w:rsid w:val="00AF5025"/>
    <w:rsid w:val="00B3180A"/>
    <w:rsid w:val="00B42DF4"/>
    <w:rsid w:val="00B70199"/>
    <w:rsid w:val="00B968E5"/>
    <w:rsid w:val="00BB4549"/>
    <w:rsid w:val="00BC2E1A"/>
    <w:rsid w:val="00BE05C8"/>
    <w:rsid w:val="00C053C6"/>
    <w:rsid w:val="00C45903"/>
    <w:rsid w:val="00C57C0A"/>
    <w:rsid w:val="00C70C72"/>
    <w:rsid w:val="00C73E59"/>
    <w:rsid w:val="00CB5FD4"/>
    <w:rsid w:val="00CC4236"/>
    <w:rsid w:val="00CD2E28"/>
    <w:rsid w:val="00D37B18"/>
    <w:rsid w:val="00D51052"/>
    <w:rsid w:val="00E247C1"/>
    <w:rsid w:val="00E27035"/>
    <w:rsid w:val="00E340E2"/>
    <w:rsid w:val="00E56B02"/>
    <w:rsid w:val="00E604B4"/>
    <w:rsid w:val="00E7407D"/>
    <w:rsid w:val="00EC2B0F"/>
    <w:rsid w:val="00F33F29"/>
    <w:rsid w:val="00F57070"/>
    <w:rsid w:val="00F63360"/>
    <w:rsid w:val="00F647B4"/>
    <w:rsid w:val="00F672D1"/>
    <w:rsid w:val="00F91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1413733-6D30-4A76-BEFD-2274DB8C6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82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09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pc</cp:lastModifiedBy>
  <cp:revision>2</cp:revision>
  <dcterms:created xsi:type="dcterms:W3CDTF">2018-12-24T10:40:00Z</dcterms:created>
  <dcterms:modified xsi:type="dcterms:W3CDTF">2018-12-24T10:40:00Z</dcterms:modified>
</cp:coreProperties>
</file>